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FB41D" w14:textId="50638E47" w:rsidR="006C35FC" w:rsidRPr="00B40CDB" w:rsidRDefault="00B40CDB" w:rsidP="00B40CDB">
      <w:pPr>
        <w:jc w:val="center"/>
        <w:rPr>
          <w:sz w:val="28"/>
          <w:szCs w:val="28"/>
        </w:rPr>
      </w:pPr>
      <w:r w:rsidRPr="00B40CDB">
        <w:rPr>
          <w:rFonts w:ascii="Arial" w:hAnsi="Arial"/>
          <w:b/>
          <w:sz w:val="28"/>
          <w:szCs w:val="28"/>
        </w:rPr>
        <w:t>Randomisation Registration Notification</w:t>
      </w:r>
    </w:p>
    <w:p w14:paraId="648FB41F" w14:textId="77777777" w:rsidR="00F05F0D" w:rsidRPr="00B06017" w:rsidRDefault="00F05F0D">
      <w:pPr>
        <w:rPr>
          <w:rFonts w:ascii="Arial" w:hAnsi="Arial" w:cs="Arial"/>
          <w:szCs w:val="24"/>
        </w:rPr>
      </w:pPr>
    </w:p>
    <w:tbl>
      <w:tblPr>
        <w:tblW w:w="9781" w:type="dxa"/>
        <w:tblBorders>
          <w:bottom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1"/>
        <w:gridCol w:w="3969"/>
        <w:gridCol w:w="1134"/>
        <w:gridCol w:w="3827"/>
      </w:tblGrid>
      <w:tr w:rsidR="00F05F0D" w:rsidRPr="001B55F8" w14:paraId="648FB424" w14:textId="77777777" w:rsidTr="00A85E0D">
        <w:tc>
          <w:tcPr>
            <w:tcW w:w="851" w:type="dxa"/>
            <w:tcBorders>
              <w:right w:val="nil"/>
            </w:tcBorders>
          </w:tcPr>
          <w:p w14:paraId="648FB420" w14:textId="75651154" w:rsidR="00F05F0D" w:rsidRPr="001B55F8" w:rsidRDefault="00F05F0D" w:rsidP="009A5FEE">
            <w:pPr>
              <w:pStyle w:val="MessageHeaderFirst"/>
              <w:ind w:left="0" w:firstLine="0"/>
              <w:rPr>
                <w:rFonts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pacing w:val="-25"/>
                <w:sz w:val="24"/>
                <w:szCs w:val="24"/>
              </w:rPr>
              <w:t>T</w:t>
            </w: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o:</w:t>
            </w:r>
            <w:r w:rsidR="00615A2D"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</w:tcPr>
          <w:p w14:paraId="648FB421" w14:textId="59EFE945" w:rsidR="00F05F0D" w:rsidRPr="001B55F8" w:rsidRDefault="004E779A" w:rsidP="00F05F0D">
            <w:pPr>
              <w:pStyle w:val="MessageHeaderFirst"/>
              <w:ind w:left="0" w:firstLine="0"/>
              <w:rPr>
                <w:rFonts w:cs="Arial"/>
                <w:sz w:val="24"/>
                <w:szCs w:val="24"/>
              </w:rPr>
            </w:pPr>
            <w:r w:rsidRPr="00422497">
              <w:rPr>
                <w:rFonts w:cs="Arial"/>
                <w:sz w:val="24"/>
                <w:szCs w:val="24"/>
                <w:highlight w:val="yellow"/>
              </w:rPr>
              <w:t>IMPACCT Trials Coordination C</w:t>
            </w:r>
            <w:r w:rsidR="00615A2D" w:rsidRPr="00422497">
              <w:rPr>
                <w:rFonts w:cs="Arial"/>
                <w:sz w:val="24"/>
                <w:szCs w:val="24"/>
                <w:highlight w:val="yellow"/>
              </w:rPr>
              <w:t>entre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14:paraId="648FB422" w14:textId="77777777" w:rsidR="00F05F0D" w:rsidRPr="001B55F8" w:rsidRDefault="00F05F0D" w:rsidP="009A5FEE">
            <w:pPr>
              <w:pStyle w:val="MessageHeaderFirst"/>
              <w:ind w:left="0" w:firstLine="0"/>
              <w:rPr>
                <w:rFonts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From:</w:t>
            </w:r>
          </w:p>
        </w:tc>
        <w:tc>
          <w:tcPr>
            <w:tcW w:w="3827" w:type="dxa"/>
            <w:tcBorders>
              <w:left w:val="nil"/>
            </w:tcBorders>
          </w:tcPr>
          <w:p w14:paraId="648FB423" w14:textId="6DF231D8" w:rsidR="00F05F0D" w:rsidRPr="001B55F8" w:rsidRDefault="00CD3626" w:rsidP="009A5FEE">
            <w:pPr>
              <w:pStyle w:val="MessageHeaderFirst"/>
              <w:ind w:left="0" w:firstLine="0"/>
              <w:rPr>
                <w:rFonts w:cs="Arial"/>
                <w:sz w:val="24"/>
                <w:szCs w:val="24"/>
              </w:rPr>
            </w:pPr>
            <w:r w:rsidRPr="001B55F8">
              <w:rPr>
                <w:rFonts w:cs="Arial"/>
                <w:sz w:val="24"/>
                <w:szCs w:val="24"/>
                <w:highlight w:val="yellow"/>
              </w:rPr>
              <w:t>[name]</w:t>
            </w:r>
          </w:p>
        </w:tc>
      </w:tr>
      <w:tr w:rsidR="00615A2D" w:rsidRPr="001B55F8" w14:paraId="439E2803" w14:textId="77777777" w:rsidTr="00A85E0D">
        <w:tc>
          <w:tcPr>
            <w:tcW w:w="851" w:type="dxa"/>
            <w:tcBorders>
              <w:right w:val="nil"/>
            </w:tcBorders>
          </w:tcPr>
          <w:p w14:paraId="421D6B25" w14:textId="14DE37E0" w:rsidR="00615A2D" w:rsidRPr="001B55F8" w:rsidRDefault="00615A2D" w:rsidP="009A5FE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 xml:space="preserve">Cc: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right w:val="nil"/>
            </w:tcBorders>
          </w:tcPr>
          <w:p w14:paraId="7DA452BD" w14:textId="76B5D019" w:rsidR="00615A2D" w:rsidRPr="001B55F8" w:rsidRDefault="00615A2D" w:rsidP="00F2088A">
            <w:pPr>
              <w:pStyle w:val="MessageHeader"/>
              <w:rPr>
                <w:rFonts w:cs="Arial"/>
                <w:sz w:val="24"/>
                <w:szCs w:val="24"/>
              </w:rPr>
            </w:pPr>
            <w:r w:rsidRPr="001B55F8">
              <w:rPr>
                <w:rFonts w:cs="Arial"/>
                <w:sz w:val="24"/>
                <w:szCs w:val="24"/>
              </w:rPr>
              <w:t xml:space="preserve"> </w:t>
            </w:r>
            <w:r w:rsidRPr="001B55F8">
              <w:rPr>
                <w:rFonts w:cs="Arial"/>
                <w:sz w:val="24"/>
                <w:szCs w:val="24"/>
                <w:highlight w:val="yellow"/>
              </w:rPr>
              <w:t>[study coordinator]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right w:val="nil"/>
            </w:tcBorders>
          </w:tcPr>
          <w:p w14:paraId="240716DF" w14:textId="63CCD0CB" w:rsidR="00615A2D" w:rsidRPr="001B55F8" w:rsidRDefault="00615A2D" w:rsidP="009A5FE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P</w:t>
            </w:r>
            <w:r w:rsidRPr="001B55F8">
              <w:rPr>
                <w:rStyle w:val="MessageHeaderLabel"/>
                <w:rFonts w:ascii="Arial" w:hAnsi="Arial" w:cs="Arial"/>
                <w:b/>
                <w:bCs/>
                <w:spacing w:val="-10"/>
                <w:sz w:val="24"/>
                <w:szCs w:val="24"/>
              </w:rPr>
              <w:t>hone:</w:t>
            </w:r>
          </w:p>
        </w:tc>
        <w:tc>
          <w:tcPr>
            <w:tcW w:w="3827" w:type="dxa"/>
            <w:tcBorders>
              <w:left w:val="nil"/>
            </w:tcBorders>
          </w:tcPr>
          <w:p w14:paraId="3F052661" w14:textId="379ABA8D" w:rsidR="00615A2D" w:rsidRPr="001B55F8" w:rsidRDefault="00CD3626" w:rsidP="009A5FEE">
            <w:pPr>
              <w:pStyle w:val="MessageHeader"/>
              <w:rPr>
                <w:rFonts w:cs="Arial"/>
                <w:sz w:val="24"/>
                <w:szCs w:val="24"/>
              </w:rPr>
            </w:pPr>
            <w:r w:rsidRPr="001B55F8">
              <w:rPr>
                <w:rFonts w:cs="Arial"/>
                <w:sz w:val="24"/>
                <w:szCs w:val="24"/>
                <w:highlight w:val="yellow"/>
              </w:rPr>
              <w:t>[telephone number]</w:t>
            </w:r>
          </w:p>
        </w:tc>
      </w:tr>
      <w:tr w:rsidR="00F05F0D" w:rsidRPr="001B55F8" w14:paraId="648FB429" w14:textId="77777777" w:rsidTr="00A85E0D">
        <w:tc>
          <w:tcPr>
            <w:tcW w:w="851" w:type="dxa"/>
            <w:tcBorders>
              <w:right w:val="nil"/>
            </w:tcBorders>
          </w:tcPr>
          <w:p w14:paraId="648FB425" w14:textId="77777777" w:rsidR="00F05F0D" w:rsidRPr="001B55F8" w:rsidRDefault="00F05F0D" w:rsidP="009A5FE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P</w:t>
            </w:r>
            <w:r w:rsidRPr="001B55F8">
              <w:rPr>
                <w:rStyle w:val="MessageHeaderLabel"/>
                <w:rFonts w:ascii="Arial" w:hAnsi="Arial" w:cs="Arial"/>
                <w:b/>
                <w:bCs/>
                <w:spacing w:val="-10"/>
                <w:sz w:val="24"/>
                <w:szCs w:val="24"/>
              </w:rPr>
              <w:t>hone: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right w:val="nil"/>
            </w:tcBorders>
          </w:tcPr>
          <w:p w14:paraId="648FB426" w14:textId="1C5DC0D3" w:rsidR="00F05F0D" w:rsidRPr="001B55F8" w:rsidRDefault="00615A2D" w:rsidP="00F2088A">
            <w:pPr>
              <w:pStyle w:val="MessageHeader"/>
              <w:rPr>
                <w:rFonts w:cs="Arial"/>
                <w:sz w:val="24"/>
                <w:szCs w:val="24"/>
              </w:rPr>
            </w:pPr>
            <w:r w:rsidRPr="001B55F8">
              <w:rPr>
                <w:rFonts w:cs="Arial"/>
                <w:sz w:val="24"/>
                <w:szCs w:val="24"/>
              </w:rPr>
              <w:t xml:space="preserve"> </w:t>
            </w:r>
            <w:r w:rsidR="00881C61" w:rsidRPr="001B55F8">
              <w:rPr>
                <w:rFonts w:cs="Arial"/>
                <w:sz w:val="24"/>
                <w:szCs w:val="24"/>
                <w:highlight w:val="yellow"/>
              </w:rPr>
              <w:t>[Telephone number]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right w:val="nil"/>
            </w:tcBorders>
          </w:tcPr>
          <w:p w14:paraId="648FB427" w14:textId="3A1E1CEE" w:rsidR="00F05F0D" w:rsidRPr="001B55F8" w:rsidRDefault="00615A2D" w:rsidP="009A5FE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pacing w:val="-15"/>
                <w:sz w:val="24"/>
                <w:szCs w:val="24"/>
              </w:rPr>
              <w:t>D</w:t>
            </w: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ate:</w:t>
            </w:r>
          </w:p>
        </w:tc>
        <w:tc>
          <w:tcPr>
            <w:tcW w:w="3827" w:type="dxa"/>
            <w:tcBorders>
              <w:left w:val="nil"/>
            </w:tcBorders>
          </w:tcPr>
          <w:p w14:paraId="648FB428" w14:textId="4A5E1632" w:rsidR="00F05F0D" w:rsidRPr="001B55F8" w:rsidRDefault="00CD3626" w:rsidP="009A5FEE">
            <w:pPr>
              <w:pStyle w:val="MessageHeader"/>
              <w:rPr>
                <w:rFonts w:cs="Arial"/>
                <w:sz w:val="24"/>
                <w:szCs w:val="24"/>
                <w:highlight w:val="yellow"/>
              </w:rPr>
            </w:pPr>
            <w:r w:rsidRPr="001B55F8">
              <w:rPr>
                <w:rFonts w:cs="Arial"/>
                <w:sz w:val="24"/>
                <w:szCs w:val="24"/>
                <w:highlight w:val="yellow"/>
              </w:rPr>
              <w:t>[dd/mm/</w:t>
            </w:r>
            <w:proofErr w:type="spellStart"/>
            <w:r w:rsidRPr="001B55F8">
              <w:rPr>
                <w:rFonts w:cs="Arial"/>
                <w:sz w:val="24"/>
                <w:szCs w:val="24"/>
                <w:highlight w:val="yellow"/>
              </w:rPr>
              <w:t>yyyy</w:t>
            </w:r>
            <w:proofErr w:type="spellEnd"/>
            <w:r w:rsidRPr="001B55F8">
              <w:rPr>
                <w:rFonts w:cs="Arial"/>
                <w:sz w:val="24"/>
                <w:szCs w:val="24"/>
                <w:highlight w:val="yellow"/>
              </w:rPr>
              <w:t>]</w:t>
            </w:r>
          </w:p>
        </w:tc>
      </w:tr>
      <w:tr w:rsidR="00F05F0D" w:rsidRPr="001B55F8" w14:paraId="648FB42E" w14:textId="77777777" w:rsidTr="00A85E0D">
        <w:tc>
          <w:tcPr>
            <w:tcW w:w="851" w:type="dxa"/>
            <w:tcBorders>
              <w:right w:val="nil"/>
            </w:tcBorders>
          </w:tcPr>
          <w:p w14:paraId="648FB42A" w14:textId="77777777" w:rsidR="00F05F0D" w:rsidRPr="001B55F8" w:rsidRDefault="00F05F0D" w:rsidP="009A5FEE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>Pages: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right w:val="nil"/>
            </w:tcBorders>
          </w:tcPr>
          <w:p w14:paraId="648FB42B" w14:textId="1D3C7BFB" w:rsidR="00F05F0D" w:rsidRPr="001B55F8" w:rsidRDefault="00A85E0D" w:rsidP="00F05F0D">
            <w:pPr>
              <w:pStyle w:val="MessageHeader"/>
              <w:rPr>
                <w:rFonts w:cs="Arial"/>
                <w:sz w:val="24"/>
                <w:szCs w:val="24"/>
                <w:highlight w:val="yellow"/>
              </w:rPr>
            </w:pPr>
            <w:r w:rsidRPr="001B55F8">
              <w:rPr>
                <w:rFonts w:cs="Arial"/>
                <w:sz w:val="24"/>
                <w:szCs w:val="24"/>
                <w:highlight w:val="yellow"/>
              </w:rPr>
              <w:t>[number of pages]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right w:val="nil"/>
            </w:tcBorders>
          </w:tcPr>
          <w:p w14:paraId="648FB42C" w14:textId="6E891C2D" w:rsidR="00F05F0D" w:rsidRPr="001B55F8" w:rsidRDefault="00F05F0D" w:rsidP="009A5FEE">
            <w:pPr>
              <w:pStyle w:val="MessageHeader"/>
              <w:ind w:left="0" w:firstLine="0"/>
              <w:rPr>
                <w:rFonts w:cs="Arial"/>
                <w:sz w:val="24"/>
                <w:szCs w:val="24"/>
              </w:rPr>
            </w:pPr>
          </w:p>
        </w:tc>
        <w:tc>
          <w:tcPr>
            <w:tcW w:w="3827" w:type="dxa"/>
            <w:tcBorders>
              <w:left w:val="nil"/>
            </w:tcBorders>
          </w:tcPr>
          <w:p w14:paraId="648FB42D" w14:textId="5E2C4A17" w:rsidR="00F05F0D" w:rsidRPr="001B55F8" w:rsidRDefault="00F05F0D" w:rsidP="009A5FEE">
            <w:pPr>
              <w:pStyle w:val="MessageHeader"/>
              <w:ind w:left="0" w:firstLine="0"/>
              <w:rPr>
                <w:rFonts w:cs="Arial"/>
                <w:sz w:val="24"/>
                <w:szCs w:val="24"/>
              </w:rPr>
            </w:pPr>
          </w:p>
        </w:tc>
      </w:tr>
      <w:tr w:rsidR="00F2088A" w:rsidRPr="00B06017" w14:paraId="648FB433" w14:textId="77777777" w:rsidTr="00A85E0D">
        <w:tc>
          <w:tcPr>
            <w:tcW w:w="851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14:paraId="648FB42F" w14:textId="77777777" w:rsidR="00F2088A" w:rsidRPr="001B55F8" w:rsidRDefault="00F2088A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</w:pPr>
            <w:r w:rsidRPr="001B55F8">
              <w:rPr>
                <w:rStyle w:val="MessageHeaderLabel"/>
                <w:rFonts w:ascii="Arial" w:hAnsi="Arial" w:cs="Arial"/>
                <w:b/>
                <w:bCs/>
                <w:sz w:val="24"/>
                <w:szCs w:val="24"/>
              </w:rPr>
              <w:t xml:space="preserve">Email:  </w:t>
            </w:r>
          </w:p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48FB430" w14:textId="1D0AD1C0" w:rsidR="00F2088A" w:rsidRPr="00B06017" w:rsidRDefault="00422497" w:rsidP="00F2088A">
            <w:pPr>
              <w:pStyle w:val="MessageHeader"/>
              <w:rPr>
                <w:rFonts w:cs="Arial"/>
                <w:sz w:val="24"/>
                <w:szCs w:val="24"/>
              </w:rPr>
            </w:pPr>
            <w:hyperlink r:id="rId10" w:history="1">
              <w:r w:rsidR="00416786" w:rsidRPr="00422497">
                <w:rPr>
                  <w:rStyle w:val="Hyperlink"/>
                  <w:rFonts w:cs="Arial"/>
                  <w:sz w:val="24"/>
                  <w:szCs w:val="24"/>
                  <w:highlight w:val="yellow"/>
                </w:rPr>
                <w:t>itcc@uts.edu.au</w:t>
              </w:r>
            </w:hyperlink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48FB431" w14:textId="77777777" w:rsidR="00F2088A" w:rsidRPr="00B06017" w:rsidRDefault="00F2088A">
            <w:pPr>
              <w:pStyle w:val="MessageHeader"/>
              <w:ind w:left="0" w:firstLine="0"/>
              <w:rPr>
                <w:rStyle w:val="MessageHeaderLabel"/>
                <w:rFonts w:ascii="Arial" w:hAnsi="Arial" w:cs="Arial"/>
                <w:spacing w:val="-15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648FB432" w14:textId="77777777" w:rsidR="00F2088A" w:rsidRPr="00B06017" w:rsidRDefault="00F2088A">
            <w:pPr>
              <w:pStyle w:val="MessageHeader"/>
              <w:ind w:left="0" w:firstLine="0"/>
              <w:rPr>
                <w:rFonts w:cs="Arial"/>
                <w:sz w:val="24"/>
                <w:szCs w:val="24"/>
              </w:rPr>
            </w:pPr>
          </w:p>
        </w:tc>
      </w:tr>
    </w:tbl>
    <w:p w14:paraId="648FB434" w14:textId="77777777" w:rsidR="00F05F0D" w:rsidRPr="00B06017" w:rsidRDefault="00F05F0D">
      <w:pPr>
        <w:rPr>
          <w:rFonts w:ascii="Arial" w:hAnsi="Arial" w:cs="Arial"/>
          <w:szCs w:val="24"/>
        </w:rPr>
      </w:pPr>
    </w:p>
    <w:p w14:paraId="648FB436" w14:textId="5DB8E4C5" w:rsidR="00F05F0D" w:rsidRPr="00B06017" w:rsidRDefault="00F05F0D" w:rsidP="00F05F0D">
      <w:pPr>
        <w:pStyle w:val="MessageHeaderLast"/>
        <w:pBdr>
          <w:bottom w:val="none" w:sz="0" w:space="0" w:color="auto"/>
          <w:between w:val="none" w:sz="0" w:space="0" w:color="auto"/>
        </w:pBdr>
        <w:spacing w:line="240" w:lineRule="auto"/>
        <w:rPr>
          <w:rFonts w:cs="Arial"/>
          <w:sz w:val="24"/>
          <w:szCs w:val="24"/>
        </w:rPr>
      </w:pPr>
      <w:r w:rsidRPr="00B06017">
        <w:rPr>
          <w:rFonts w:cs="Arial"/>
          <w:sz w:val="24"/>
          <w:szCs w:val="24"/>
        </w:rPr>
        <w:t xml:space="preserve">Dear </w:t>
      </w:r>
      <w:r w:rsidR="004E779A">
        <w:rPr>
          <w:rFonts w:cs="Arial"/>
          <w:sz w:val="24"/>
          <w:szCs w:val="24"/>
        </w:rPr>
        <w:t>IMPACCT Trials</w:t>
      </w:r>
      <w:r w:rsidR="004E779A" w:rsidRPr="00B06017">
        <w:rPr>
          <w:rFonts w:cs="Arial"/>
          <w:sz w:val="24"/>
          <w:szCs w:val="24"/>
        </w:rPr>
        <w:t xml:space="preserve"> </w:t>
      </w:r>
      <w:r w:rsidRPr="00B06017">
        <w:rPr>
          <w:rFonts w:cs="Arial"/>
          <w:sz w:val="24"/>
          <w:szCs w:val="24"/>
        </w:rPr>
        <w:t>Coordinati</w:t>
      </w:r>
      <w:r w:rsidR="004E779A">
        <w:rPr>
          <w:rFonts w:cs="Arial"/>
          <w:sz w:val="24"/>
          <w:szCs w:val="24"/>
        </w:rPr>
        <w:t>on</w:t>
      </w:r>
      <w:r w:rsidRPr="00B06017">
        <w:rPr>
          <w:rFonts w:cs="Arial"/>
          <w:sz w:val="24"/>
          <w:szCs w:val="24"/>
        </w:rPr>
        <w:t xml:space="preserve"> Centre</w:t>
      </w:r>
    </w:p>
    <w:p w14:paraId="648FB438" w14:textId="77777777" w:rsidR="00F05F0D" w:rsidRPr="00B06017" w:rsidRDefault="00F05F0D" w:rsidP="00F05F0D">
      <w:pPr>
        <w:rPr>
          <w:rFonts w:ascii="Arial" w:hAnsi="Arial" w:cs="Arial"/>
          <w:szCs w:val="24"/>
        </w:rPr>
      </w:pPr>
    </w:p>
    <w:p w14:paraId="648FB439" w14:textId="655CC78C" w:rsidR="00F05F0D" w:rsidRPr="00B06017" w:rsidRDefault="00F05F0D" w:rsidP="00F05F0D">
      <w:pPr>
        <w:rPr>
          <w:rFonts w:ascii="Arial" w:hAnsi="Arial" w:cs="Arial"/>
          <w:szCs w:val="24"/>
        </w:rPr>
      </w:pPr>
      <w:r w:rsidRPr="00B06017">
        <w:rPr>
          <w:rFonts w:ascii="Arial" w:hAnsi="Arial" w:cs="Arial"/>
          <w:szCs w:val="24"/>
        </w:rPr>
        <w:t>The following patient has been randomised for a PaCCSC</w:t>
      </w:r>
      <w:r w:rsidR="00CF3FE1">
        <w:rPr>
          <w:rFonts w:ascii="Arial" w:hAnsi="Arial" w:cs="Arial"/>
          <w:szCs w:val="24"/>
        </w:rPr>
        <w:t>/CST</w:t>
      </w:r>
      <w:r w:rsidRPr="00B06017">
        <w:rPr>
          <w:rFonts w:ascii="Arial" w:hAnsi="Arial" w:cs="Arial"/>
          <w:szCs w:val="24"/>
        </w:rPr>
        <w:t xml:space="preserve"> clinical study. </w:t>
      </w:r>
    </w:p>
    <w:p w14:paraId="648FB43A" w14:textId="77777777" w:rsidR="00F05F0D" w:rsidRPr="00B06017" w:rsidRDefault="00F05F0D" w:rsidP="00F05F0D">
      <w:pPr>
        <w:rPr>
          <w:rFonts w:ascii="Arial" w:hAnsi="Arial" w:cs="Arial"/>
          <w:szCs w:val="24"/>
        </w:rPr>
      </w:pPr>
    </w:p>
    <w:tbl>
      <w:tblPr>
        <w:tblW w:w="9889" w:type="dxa"/>
        <w:tblLayout w:type="fixed"/>
        <w:tblLook w:val="01E0" w:firstRow="1" w:lastRow="1" w:firstColumn="1" w:lastColumn="1" w:noHBand="0" w:noVBand="0"/>
      </w:tblPr>
      <w:tblGrid>
        <w:gridCol w:w="4219"/>
        <w:gridCol w:w="284"/>
        <w:gridCol w:w="5386"/>
      </w:tblGrid>
      <w:tr w:rsidR="00F05F0D" w:rsidRPr="00B06017" w14:paraId="648FB43E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3B" w14:textId="77777777" w:rsidR="00F05F0D" w:rsidRPr="00B06017" w:rsidRDefault="00F05F0D" w:rsidP="002364E3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 xml:space="preserve">Study </w:t>
            </w:r>
            <w:r w:rsidR="002364E3" w:rsidRPr="00B06017">
              <w:rPr>
                <w:rFonts w:ascii="Arial" w:hAnsi="Arial" w:cs="Arial"/>
                <w:szCs w:val="24"/>
              </w:rPr>
              <w:t xml:space="preserve">ID </w:t>
            </w:r>
            <w:r w:rsidRPr="00B06017">
              <w:rPr>
                <w:rFonts w:ascii="Arial" w:hAnsi="Arial" w:cs="Arial"/>
                <w:szCs w:val="24"/>
              </w:rPr>
              <w:t>Number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FB43C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3D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8D17FE" w:rsidRPr="00B06017" w14:paraId="52A4530E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86576" w14:textId="08BD945E" w:rsidR="008D17FE" w:rsidRPr="00B06017" w:rsidRDefault="008D17FE" w:rsidP="002364E3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>Site Name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5945FF" w14:textId="77777777" w:rsidR="008D17FE" w:rsidRPr="00B06017" w:rsidRDefault="008D17FE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F1137" w14:textId="77777777" w:rsidR="008D17FE" w:rsidRDefault="008D17FE" w:rsidP="008D17FE">
            <w:pPr>
              <w:spacing w:before="120"/>
              <w:jc w:val="both"/>
            </w:pPr>
          </w:p>
        </w:tc>
      </w:tr>
      <w:tr w:rsidR="00F05F0D" w:rsidRPr="00B06017" w14:paraId="648FB442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3F" w14:textId="192D453E" w:rsidR="00F05F0D" w:rsidRPr="00B06017" w:rsidRDefault="00F05F0D" w:rsidP="00A14C27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 xml:space="preserve">Participant </w:t>
            </w:r>
            <w:r w:rsidR="008D17FE">
              <w:rPr>
                <w:rFonts w:ascii="Arial" w:hAnsi="Arial" w:cs="Arial"/>
                <w:szCs w:val="24"/>
              </w:rPr>
              <w:t>screening</w:t>
            </w:r>
            <w:r w:rsidRPr="00B06017">
              <w:rPr>
                <w:rFonts w:ascii="Arial" w:hAnsi="Arial" w:cs="Arial"/>
                <w:szCs w:val="24"/>
              </w:rPr>
              <w:t xml:space="preserve"> number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FB440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1" w14:textId="1ED5922D" w:rsidR="00F05F0D" w:rsidRPr="008D17FE" w:rsidRDefault="008D17FE" w:rsidP="00A14C27">
            <w:pPr>
              <w:spacing w:before="120"/>
              <w:jc w:val="both"/>
              <w:rPr>
                <w:rFonts w:ascii="Arial" w:hAnsi="Arial" w:cs="Arial"/>
                <w:szCs w:val="24"/>
              </w:rPr>
            </w:pPr>
            <w:r w:rsidRPr="00A14C27">
              <w:rPr>
                <w:sz w:val="36"/>
              </w:rPr>
              <w:t xml:space="preserve">- - / - - / - - - </w:t>
            </w:r>
          </w:p>
        </w:tc>
      </w:tr>
      <w:tr w:rsidR="00F05F0D" w:rsidRPr="00B06017" w14:paraId="648FB446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3" w14:textId="78C60FAC" w:rsidR="00F05F0D" w:rsidRPr="00B06017" w:rsidRDefault="008D17FE" w:rsidP="002364E3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>Strata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FB444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5" w14:textId="77777777" w:rsidR="00F05F0D" w:rsidRPr="00B06017" w:rsidRDefault="00F2088A" w:rsidP="009A5FEE">
            <w:pPr>
              <w:spacing w:before="120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>[remove if not required]</w:t>
            </w:r>
          </w:p>
        </w:tc>
      </w:tr>
      <w:tr w:rsidR="00F05F0D" w:rsidRPr="00B06017" w14:paraId="648FB44A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7" w14:textId="61542382" w:rsidR="00F05F0D" w:rsidRPr="00B06017" w:rsidRDefault="008D17FE" w:rsidP="002364E3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andomisation number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FB448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9" w14:textId="73E30CF6" w:rsidR="00F05F0D" w:rsidRPr="00B06017" w:rsidRDefault="00416786" w:rsidP="009A5FEE">
            <w:pPr>
              <w:spacing w:before="120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>[remove if not required]</w:t>
            </w:r>
          </w:p>
        </w:tc>
      </w:tr>
      <w:tr w:rsidR="00F05F0D" w:rsidRPr="00B06017" w14:paraId="648FB44E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B" w14:textId="77777777" w:rsidR="00F05F0D" w:rsidRPr="00B06017" w:rsidRDefault="00F05F0D" w:rsidP="002364E3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>Randomisation date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FB44C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D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  <w:tr w:rsidR="00F05F0D" w:rsidRPr="00B06017" w14:paraId="648FB452" w14:textId="77777777" w:rsidTr="00A14C27">
        <w:trPr>
          <w:trHeight w:val="534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4F" w14:textId="77777777" w:rsidR="00F05F0D" w:rsidRPr="00B06017" w:rsidRDefault="00F05F0D" w:rsidP="002364E3">
            <w:pPr>
              <w:spacing w:before="60" w:after="60"/>
              <w:jc w:val="right"/>
              <w:rPr>
                <w:rFonts w:ascii="Arial" w:hAnsi="Arial" w:cs="Arial"/>
                <w:szCs w:val="24"/>
              </w:rPr>
            </w:pPr>
            <w:r w:rsidRPr="00B06017">
              <w:rPr>
                <w:rFonts w:ascii="Arial" w:hAnsi="Arial" w:cs="Arial"/>
                <w:szCs w:val="24"/>
              </w:rPr>
              <w:t>Date of treatment commencement: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8FB450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FB451" w14:textId="77777777" w:rsidR="00F05F0D" w:rsidRPr="00B06017" w:rsidRDefault="00F05F0D" w:rsidP="009A5FEE">
            <w:pPr>
              <w:spacing w:before="120"/>
              <w:rPr>
                <w:rFonts w:ascii="Arial" w:hAnsi="Arial" w:cs="Arial"/>
                <w:szCs w:val="24"/>
              </w:rPr>
            </w:pPr>
          </w:p>
        </w:tc>
      </w:tr>
    </w:tbl>
    <w:p w14:paraId="648FB453" w14:textId="77777777" w:rsidR="00F05F0D" w:rsidRPr="00B06017" w:rsidRDefault="00F05F0D" w:rsidP="00F05F0D">
      <w:pPr>
        <w:rPr>
          <w:rFonts w:ascii="Arial" w:hAnsi="Arial" w:cs="Arial"/>
          <w:szCs w:val="24"/>
        </w:rPr>
      </w:pPr>
    </w:p>
    <w:p w14:paraId="648FB454" w14:textId="77777777" w:rsidR="00F05F0D" w:rsidRPr="00B06017" w:rsidRDefault="00F05F0D" w:rsidP="00F05F0D">
      <w:pPr>
        <w:rPr>
          <w:rFonts w:ascii="Arial" w:hAnsi="Arial" w:cs="Arial"/>
          <w:szCs w:val="24"/>
        </w:rPr>
      </w:pPr>
    </w:p>
    <w:p w14:paraId="648FB455" w14:textId="77777777" w:rsidR="00F05F0D" w:rsidRPr="00B06017" w:rsidRDefault="00F05F0D" w:rsidP="00F05F0D">
      <w:pPr>
        <w:rPr>
          <w:rFonts w:ascii="Arial" w:hAnsi="Arial" w:cs="Arial"/>
          <w:szCs w:val="24"/>
        </w:rPr>
      </w:pPr>
      <w:r w:rsidRPr="00B06017">
        <w:rPr>
          <w:rFonts w:ascii="Arial" w:hAnsi="Arial" w:cs="Arial"/>
          <w:szCs w:val="24"/>
        </w:rPr>
        <w:t>Yours sincerely</w:t>
      </w:r>
    </w:p>
    <w:p w14:paraId="648FB456" w14:textId="77777777" w:rsidR="00F05F0D" w:rsidRPr="00B06017" w:rsidRDefault="00F05F0D" w:rsidP="00F05F0D">
      <w:pPr>
        <w:rPr>
          <w:rFonts w:ascii="Arial" w:hAnsi="Arial" w:cs="Arial"/>
          <w:szCs w:val="24"/>
        </w:rPr>
      </w:pPr>
    </w:p>
    <w:p w14:paraId="648FB457" w14:textId="77777777" w:rsidR="00F05F0D" w:rsidRPr="00B06017" w:rsidRDefault="00F05F0D" w:rsidP="00F05F0D">
      <w:pPr>
        <w:rPr>
          <w:rFonts w:ascii="Arial" w:hAnsi="Arial" w:cs="Arial"/>
          <w:i/>
          <w:szCs w:val="24"/>
        </w:rPr>
      </w:pPr>
      <w:r w:rsidRPr="00B06017">
        <w:rPr>
          <w:rFonts w:ascii="Arial" w:hAnsi="Arial" w:cs="Arial"/>
          <w:i/>
          <w:szCs w:val="24"/>
        </w:rPr>
        <w:t>[Signature]</w:t>
      </w:r>
    </w:p>
    <w:p w14:paraId="648FB458" w14:textId="77777777" w:rsidR="00F05F0D" w:rsidRPr="00B06017" w:rsidRDefault="00F05F0D" w:rsidP="00F05F0D">
      <w:pPr>
        <w:rPr>
          <w:rFonts w:ascii="Arial" w:hAnsi="Arial" w:cs="Arial"/>
          <w:szCs w:val="24"/>
        </w:rPr>
      </w:pPr>
    </w:p>
    <w:p w14:paraId="648FB459" w14:textId="77777777" w:rsidR="00F05F0D" w:rsidRPr="00A85E0D" w:rsidRDefault="00F05F0D" w:rsidP="00F05F0D">
      <w:pPr>
        <w:rPr>
          <w:rFonts w:ascii="Arial" w:hAnsi="Arial" w:cs="Arial"/>
          <w:b/>
          <w:bCs/>
          <w:szCs w:val="24"/>
        </w:rPr>
      </w:pPr>
      <w:r w:rsidRPr="00A85E0D">
        <w:rPr>
          <w:rFonts w:ascii="Arial" w:hAnsi="Arial" w:cs="Arial"/>
          <w:b/>
          <w:bCs/>
          <w:szCs w:val="24"/>
        </w:rPr>
        <w:t>Site Pharmacy:</w:t>
      </w:r>
    </w:p>
    <w:p w14:paraId="78AFE1F7" w14:textId="0E7CC0DC" w:rsidR="00A85E0D" w:rsidRDefault="00A85E0D" w:rsidP="00A85E0D">
      <w:pPr>
        <w:rPr>
          <w:rFonts w:ascii="Arial" w:hAnsi="Arial" w:cs="Arial"/>
          <w:szCs w:val="24"/>
        </w:rPr>
      </w:pPr>
    </w:p>
    <w:p w14:paraId="62FF82C6" w14:textId="7EAB9193" w:rsidR="00A85E0D" w:rsidRPr="00A85E0D" w:rsidRDefault="00A85E0D" w:rsidP="00A85E0D">
      <w:pPr>
        <w:tabs>
          <w:tab w:val="left" w:pos="3870"/>
        </w:tabs>
        <w:rPr>
          <w:rFonts w:ascii="Arial" w:hAnsi="Arial" w:cs="Arial"/>
          <w:szCs w:val="24"/>
        </w:rPr>
      </w:pPr>
    </w:p>
    <w:sectPr w:rsidR="00A85E0D" w:rsidRPr="00A85E0D" w:rsidSect="00A85E0D">
      <w:footerReference w:type="default" r:id="rId11"/>
      <w:headerReference w:type="first" r:id="rId12"/>
      <w:footerReference w:type="first" r:id="rId13"/>
      <w:pgSz w:w="11906" w:h="16838"/>
      <w:pgMar w:top="1418" w:right="992" w:bottom="851" w:left="992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FB45E" w14:textId="77777777" w:rsidR="0047575E" w:rsidRDefault="0047575E" w:rsidP="0047575E">
      <w:r>
        <w:separator/>
      </w:r>
    </w:p>
  </w:endnote>
  <w:endnote w:type="continuationSeparator" w:id="0">
    <w:p w14:paraId="648FB45F" w14:textId="77777777" w:rsidR="0047575E" w:rsidRDefault="0047575E" w:rsidP="0047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755079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48FB467" w14:textId="582D05FF" w:rsidR="0047575E" w:rsidRDefault="000D1DD8" w:rsidP="00B06017">
            <w:pPr>
              <w:pStyle w:val="Footer"/>
              <w:tabs>
                <w:tab w:val="clear" w:pos="9026"/>
                <w:tab w:val="right" w:pos="9922"/>
              </w:tabs>
            </w:pPr>
            <w:r w:rsidRPr="00B06017">
              <w:rPr>
                <w:rFonts w:ascii="Arial" w:hAnsi="Arial" w:cs="Arial"/>
                <w:sz w:val="20"/>
              </w:rPr>
              <w:t>This document is part of the suite of PaCCSC SOPs</w:t>
            </w:r>
            <w:r w:rsidRPr="00B06017">
              <w:rPr>
                <w:rFonts w:ascii="Arial" w:hAnsi="Arial" w:cs="Arial"/>
                <w:sz w:val="20"/>
              </w:rPr>
              <w:tab/>
            </w:r>
            <w:r w:rsidR="0047575E" w:rsidRPr="00B06017">
              <w:rPr>
                <w:rFonts w:ascii="Arial" w:hAnsi="Arial" w:cs="Arial"/>
                <w:sz w:val="20"/>
              </w:rPr>
              <w:t xml:space="preserve">Page </w:t>
            </w:r>
            <w:r w:rsidR="0047575E"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B0601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="0047575E"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416786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47575E" w:rsidRPr="00B06017">
              <w:rPr>
                <w:rFonts w:ascii="Arial" w:hAnsi="Arial" w:cs="Arial"/>
                <w:bCs/>
                <w:sz w:val="20"/>
              </w:rPr>
              <w:fldChar w:fldCharType="end"/>
            </w:r>
            <w:r w:rsidR="0047575E" w:rsidRPr="00B06017">
              <w:rPr>
                <w:rFonts w:ascii="Arial" w:hAnsi="Arial" w:cs="Arial"/>
                <w:sz w:val="20"/>
              </w:rPr>
              <w:t xml:space="preserve"> of </w:t>
            </w:r>
            <w:r w:rsidR="0047575E"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="0047575E" w:rsidRPr="00B0601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="0047575E"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416786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="0047575E" w:rsidRPr="00B06017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440172"/>
      <w:docPartObj>
        <w:docPartGallery w:val="Page Numbers (Bottom of Page)"/>
        <w:docPartUnique/>
      </w:docPartObj>
    </w:sdtPr>
    <w:sdtEndPr/>
    <w:sdtContent>
      <w:sdt>
        <w:sdtPr>
          <w:id w:val="-1398669782"/>
          <w:docPartObj>
            <w:docPartGallery w:val="Page Numbers (Top of Page)"/>
            <w:docPartUnique/>
          </w:docPartObj>
        </w:sdtPr>
        <w:sdtEndPr/>
        <w:sdtContent>
          <w:p w14:paraId="4568F5A9" w14:textId="77777777" w:rsidR="002879AB" w:rsidRDefault="00A85E0D" w:rsidP="00A85E0D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bCs/>
                <w:sz w:val="20"/>
              </w:rPr>
            </w:pPr>
            <w:r w:rsidRPr="00B06017">
              <w:rPr>
                <w:rFonts w:ascii="Arial" w:hAnsi="Arial" w:cs="Arial"/>
                <w:sz w:val="20"/>
              </w:rPr>
              <w:t>This document is part of the suite of PaCCSC SOPs</w:t>
            </w:r>
            <w:r w:rsidRPr="00B06017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06017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end"/>
            </w:r>
            <w:r w:rsidRPr="00B06017">
              <w:rPr>
                <w:rFonts w:ascii="Arial" w:hAnsi="Arial" w:cs="Arial"/>
                <w:sz w:val="20"/>
              </w:rPr>
              <w:t xml:space="preserve"> of 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begin"/>
            </w:r>
            <w:r w:rsidRPr="00B06017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B06017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B06017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3EC459E8" w14:textId="68C5D978" w:rsidR="00A85E0D" w:rsidRDefault="002879AB" w:rsidP="002879AB">
            <w:pPr>
              <w:pStyle w:val="Footer"/>
              <w:tabs>
                <w:tab w:val="clear" w:pos="9026"/>
                <w:tab w:val="right" w:pos="9922"/>
              </w:tabs>
            </w:pPr>
            <w:r>
              <w:rPr>
                <w:rFonts w:ascii="Arial" w:hAnsi="Arial" w:cs="Arial"/>
                <w:bCs/>
                <w:sz w:val="20"/>
              </w:rPr>
              <w:t>Template 17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FB45C" w14:textId="77777777" w:rsidR="0047575E" w:rsidRDefault="0047575E" w:rsidP="0047575E">
      <w:r>
        <w:separator/>
      </w:r>
    </w:p>
  </w:footnote>
  <w:footnote w:type="continuationSeparator" w:id="0">
    <w:p w14:paraId="648FB45D" w14:textId="77777777" w:rsidR="0047575E" w:rsidRDefault="0047575E" w:rsidP="0047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4DF1" w14:textId="77777777" w:rsidR="001B55F8" w:rsidRDefault="001B55F8">
    <w:pPr>
      <w:pStyle w:val="Header"/>
    </w:pPr>
  </w:p>
  <w:p w14:paraId="61376780" w14:textId="0B2F9F63" w:rsidR="00A85E0D" w:rsidRDefault="001B55F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181F8C2" wp14:editId="3E1D7573">
          <wp:simplePos x="0" y="0"/>
          <wp:positionH relativeFrom="column">
            <wp:posOffset>-617220</wp:posOffset>
          </wp:positionH>
          <wp:positionV relativeFrom="page">
            <wp:posOffset>-12700</wp:posOffset>
          </wp:positionV>
          <wp:extent cx="7529830" cy="1670050"/>
          <wp:effectExtent l="0" t="0" r="0" b="635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9830" cy="167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91883"/>
    <w:multiLevelType w:val="hybridMultilevel"/>
    <w:tmpl w:val="FA9A9B5E"/>
    <w:lvl w:ilvl="0" w:tplc="3202F9F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3MTQxMjY1sjRT0lEKTi0uzszPAykwrAUAlqIucSwAAAA="/>
  </w:docVars>
  <w:rsids>
    <w:rsidRoot w:val="002433F5"/>
    <w:rsid w:val="00001B2E"/>
    <w:rsid w:val="000200B0"/>
    <w:rsid w:val="00054B52"/>
    <w:rsid w:val="00074327"/>
    <w:rsid w:val="000A3A90"/>
    <w:rsid w:val="000D1DD8"/>
    <w:rsid w:val="001441D1"/>
    <w:rsid w:val="001B55F8"/>
    <w:rsid w:val="00203A0D"/>
    <w:rsid w:val="002364E3"/>
    <w:rsid w:val="002433F5"/>
    <w:rsid w:val="002879AB"/>
    <w:rsid w:val="002B6B83"/>
    <w:rsid w:val="003F3490"/>
    <w:rsid w:val="00416786"/>
    <w:rsid w:val="00422497"/>
    <w:rsid w:val="00432EC9"/>
    <w:rsid w:val="004530AC"/>
    <w:rsid w:val="0047575E"/>
    <w:rsid w:val="004C3B4D"/>
    <w:rsid w:val="004E779A"/>
    <w:rsid w:val="00615A2D"/>
    <w:rsid w:val="006C35FC"/>
    <w:rsid w:val="006D231D"/>
    <w:rsid w:val="00766519"/>
    <w:rsid w:val="00822EC6"/>
    <w:rsid w:val="00866E06"/>
    <w:rsid w:val="00881C61"/>
    <w:rsid w:val="008D03E1"/>
    <w:rsid w:val="008D17FE"/>
    <w:rsid w:val="00A14C27"/>
    <w:rsid w:val="00A72433"/>
    <w:rsid w:val="00A85E0D"/>
    <w:rsid w:val="00B06017"/>
    <w:rsid w:val="00B351B7"/>
    <w:rsid w:val="00B40CDB"/>
    <w:rsid w:val="00B82343"/>
    <w:rsid w:val="00C02F88"/>
    <w:rsid w:val="00CD3626"/>
    <w:rsid w:val="00CF3FE1"/>
    <w:rsid w:val="00D21580"/>
    <w:rsid w:val="00E47CBB"/>
    <w:rsid w:val="00F05F0D"/>
    <w:rsid w:val="00F2088A"/>
    <w:rsid w:val="00F51425"/>
    <w:rsid w:val="00F7170C"/>
    <w:rsid w:val="00F7446A"/>
    <w:rsid w:val="00F8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648FB41D"/>
  <w15:docId w15:val="{A97916C5-F69E-4A78-8F0B-B754EA97A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3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51425"/>
    <w:pPr>
      <w:keepNext/>
      <w:spacing w:before="240" w:after="60"/>
      <w:outlineLvl w:val="1"/>
    </w:pPr>
    <w:rPr>
      <w:rFonts w:ascii="Arial" w:hAnsi="Arial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433F5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4757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757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441D1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F51425"/>
    <w:rPr>
      <w:rFonts w:ascii="Arial" w:eastAsia="Times New Roman" w:hAnsi="Arial" w:cs="Times New Roman"/>
      <w:b/>
      <w:i/>
      <w:sz w:val="24"/>
      <w:szCs w:val="20"/>
      <w:lang w:val="en-GB"/>
    </w:rPr>
  </w:style>
  <w:style w:type="table" w:styleId="TableGrid">
    <w:name w:val="Table Grid"/>
    <w:basedOn w:val="TableNormal"/>
    <w:uiPriority w:val="59"/>
    <w:rsid w:val="00F514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essageHeader">
    <w:name w:val="Message Header"/>
    <w:basedOn w:val="BodyText"/>
    <w:link w:val="MessageHeaderChar"/>
    <w:rsid w:val="00F05F0D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rFonts w:ascii="Arial" w:hAnsi="Arial"/>
      <w:spacing w:val="-5"/>
      <w:sz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rsid w:val="00F05F0D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MessageHeaderFirst">
    <w:name w:val="Message Header First"/>
    <w:basedOn w:val="MessageHeader"/>
    <w:next w:val="MessageHeader"/>
    <w:rsid w:val="00F05F0D"/>
  </w:style>
  <w:style w:type="character" w:customStyle="1" w:styleId="MessageHeaderLabel">
    <w:name w:val="Message Header Label"/>
    <w:rsid w:val="00F05F0D"/>
    <w:rPr>
      <w:rFonts w:ascii="Arial Black" w:hAnsi="Arial Black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F05F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5F0D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ocumentLabel">
    <w:name w:val="Document Label"/>
    <w:basedOn w:val="Normal"/>
    <w:rsid w:val="00F05F0D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  <w:lang w:val="en-US"/>
    </w:rPr>
  </w:style>
  <w:style w:type="paragraph" w:customStyle="1" w:styleId="MessageHeaderLast">
    <w:name w:val="Message Header Last"/>
    <w:basedOn w:val="MessageHeader"/>
    <w:next w:val="BodyText"/>
    <w:rsid w:val="00F05F0D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character" w:styleId="CommentReference">
    <w:name w:val="annotation reference"/>
    <w:basedOn w:val="DefaultParagraphFont"/>
    <w:uiPriority w:val="99"/>
    <w:semiHidden/>
    <w:unhideWhenUsed/>
    <w:rsid w:val="00F81F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F8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F8C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F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F8C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F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F8C"/>
    <w:rPr>
      <w:rFonts w:ascii="Tahoma" w:eastAsia="Times New Roman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8D17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7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tcc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25E4F3E6FF143B9D22C67C93A8CF2" ma:contentTypeVersion="4" ma:contentTypeDescription="Create a new document." ma:contentTypeScope="" ma:versionID="ad141edb7c74a193c9a9a14aeca3e01e">
  <xsd:schema xmlns:xsd="http://www.w3.org/2001/XMLSchema" xmlns:xs="http://www.w3.org/2001/XMLSchema" xmlns:p="http://schemas.microsoft.com/office/2006/metadata/properties" xmlns:ns3="e60f1a93-ba7f-49ec-98f6-b4debf7800c0" targetNamespace="http://schemas.microsoft.com/office/2006/metadata/properties" ma:root="true" ma:fieldsID="f5f4a2c47d2f0ea21d20e35a893a8f71" ns3:_="">
    <xsd:import namespace="e60f1a93-ba7f-49ec-98f6-b4debf7800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f1a93-ba7f-49ec-98f6-b4debf780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048AF2-2161-47C8-898B-ED52681982F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DDA0423-8C72-4D46-BC29-13D7746A1A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35C39B-104F-427A-BB52-F7FFA1D3DA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14</cp:revision>
  <dcterms:created xsi:type="dcterms:W3CDTF">2020-02-06T04:52:00Z</dcterms:created>
  <dcterms:modified xsi:type="dcterms:W3CDTF">2022-02-1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25E4F3E6FF143B9D22C67C93A8CF2</vt:lpwstr>
  </property>
</Properties>
</file>